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27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ерещенко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Установка необходимого ПО</w:t>
      </w:r>
      <w:r>
        <w:br/>
      </w:r>
      <w:r>
        <w:rPr>
          <w:rStyle w:val="VerbatimChar"/>
        </w:rPr>
        <w:t xml:space="preserve">2. Заполнение отчета по выполнению лабораторной работы №3 </w:t>
      </w:r>
      <w:r>
        <w:br/>
      </w:r>
      <w:r>
        <w:rPr>
          <w:rStyle w:val="VerbatimChar"/>
        </w:rPr>
        <w:t xml:space="preserve">3. 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</w:t>
      </w:r>
      <w:r>
        <w:t xml:space="preserve"> </w:t>
      </w:r>
      <w:r>
        <w:t xml:space="preserve">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установление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ление необходимого ПО</w:t>
      </w:r>
    </w:p>
    <w:bookmarkStart w:id="26" w:name="установка-texliv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TexLive</w:t>
      </w:r>
    </w:p>
    <w:p>
      <w:pPr>
        <w:pStyle w:val="FirstParagraph"/>
      </w:pPr>
      <w:r>
        <w:t xml:space="preserve">Скачала TexLive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1: Скачивание TexLive" title="" id="24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3/изображение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TexLive</w:t>
      </w:r>
    </w:p>
    <w:bookmarkEnd w:id="26"/>
    <w:bookmarkStart w:id="30" w:name="установка-pandoc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Установка Pandoc</w:t>
      </w:r>
    </w:p>
    <w:p>
      <w:pPr>
        <w:pStyle w:val="FirstParagraph"/>
      </w:pPr>
      <w:r>
        <w:t xml:space="preserve">Скачала Pandoc с официального сайта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2: Скачивание Pandoc" title="" id="28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3/изображение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ачивание Pandoc</w:t>
      </w:r>
    </w:p>
    <w:bookmarkEnd w:id="30"/>
    <w:bookmarkEnd w:id="31"/>
    <w:bookmarkStart w:id="50" w:name="Xa1f37245543d3e5ef8358009a8b34f629b0842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отчета по выполнению лабораторной работы №3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. Обновляю локальный репозиторий, скачав изменения из удаленного репозитория с помощью команды git pull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3: Перемещение между директориями. Обновление локального репозитория" title="" id="33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3/изображение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между директориями. Обновление локаль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3 с помощью cd. Компилирую шаблон с использованием Makefile, вводя команду make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4: Перемещение между директориями. Компиляция шаблона." title="" id="36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3/изображение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мещение между директориями. Компиляция шаблона.</w:t>
      </w:r>
    </w:p>
    <w:p>
      <w:pPr>
        <w:pStyle w:val="BodyText"/>
      </w:pPr>
      <w:r>
        <w:t xml:space="preserve">Проверяю наличие нужных файлов в папке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5: Проверка" title="" id="39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3/изображение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</w:t>
      </w:r>
    </w:p>
    <w:p>
      <w:pPr>
        <w:pStyle w:val="BodyText"/>
      </w:pPr>
      <w:r>
        <w:t xml:space="preserve">Удаляю полученные файлы с использованием Makefile, вводя команду make clean. С помощью команды ls проверяю, удалились ли созданные файлы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6: Удаление файлов" title="" id="42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3/изображение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файлов</w:t>
      </w:r>
    </w:p>
    <w:p>
      <w:pPr>
        <w:pStyle w:val="BodyText"/>
      </w:pPr>
      <w:r>
        <w:t xml:space="preserve">Открываю файл report.md с помощью любого текстового редактора mousepad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7: Открытие файла report.md" title="" id="45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3/изображение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report.md</w:t>
      </w:r>
    </w:p>
    <w:p>
      <w:pPr>
        <w:pStyle w:val="BodyText"/>
      </w:pPr>
      <w:r>
        <w:t xml:space="preserve">Начинаю заполнять отчёт по данной лабораторной работе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8: Заполнение отчёта" title="" id="48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3/изображение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ение отчёта</w:t>
      </w:r>
    </w:p>
    <w:p>
      <w:pPr>
        <w:pStyle w:val="BodyText"/>
      </w:pPr>
      <w:r>
        <w:t xml:space="preserve">Компилирую файл с отчетом. Загружаю отчет на GitHub.(Сделала также как в самостоятельной работе)</w:t>
      </w:r>
    </w:p>
    <w:bookmarkEnd w:id="50"/>
    <w:bookmarkEnd w:id="51"/>
    <w:bookmarkStart w:id="64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хожу в директорию lab02/report с помощью cd, чтобы там заполнять отчет по третьей лабораторной работе. Открываю файл с помощью текстового редактора gedit и начинаю заполнять отчет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9: Переход в директорию. Открытие файла с помощью текстового редактора gedit" title="" id="53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3/изображение9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ход в директорию. Открытие файла с помощью текстового редактора gedit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10: Начало заполнение отчёта" title="" id="56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3/изображение10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чало заполнение отчёта</w:t>
      </w:r>
    </w:p>
    <w:p>
      <w:pPr>
        <w:pStyle w:val="BodyText"/>
      </w:pPr>
      <w:r>
        <w:t xml:space="preserve">Компилирую файл с отчетом по лабораторной работе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11: Компиляция файлов" title="" id="59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3/изображение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пиляция файлов</w:t>
      </w:r>
    </w:p>
    <w:p>
      <w:pPr>
        <w:numPr>
          <w:ilvl w:val="0"/>
          <w:numId w:val="1002"/>
        </w:numPr>
        <w:pStyle w:val="Compact"/>
      </w:pPr>
      <w:r>
        <w:t xml:space="preserve">Добавляю изменения на GitHub с помощью комнады git add и сохраняю изменения с помощью commit. Отправлялю файлы на сервер с помощью команды git push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12: Добавление изменений и отправка файлов на GitHub" title="" id="62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3/изображение1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изменений и отправка файлов на GitHub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освоили процедуры оформления отчетов с помощью легковесного языка разметки Markdown.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1)Архитектура ЭВМ</w:t>
      </w:r>
    </w:p>
    <w:bookmarkStart w:id="66" w:name="refs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2" Target="media/rId5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ерещенкова Маргарита Владимировна</dc:creator>
  <dc:language>ru-RU</dc:language>
  <cp:keywords/>
  <dcterms:created xsi:type="dcterms:W3CDTF">2024-10-27T14:02:12Z</dcterms:created>
  <dcterms:modified xsi:type="dcterms:W3CDTF">2024-10-27T14:0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